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5674D" w14:textId="54244CB8" w:rsidR="008E0C69" w:rsidRDefault="008E0C69" w:rsidP="008E0C69">
      <w:pPr>
        <w:pStyle w:val="ListParagraph"/>
        <w:spacing w:after="120" w:line="240" w:lineRule="auto"/>
        <w:ind w:left="360"/>
        <w:rPr>
          <w:noProof/>
        </w:rPr>
      </w:pPr>
    </w:p>
    <w:p w14:paraId="0FA0047D" w14:textId="1C5C7C4D" w:rsidR="00FC140C" w:rsidRPr="00FC140C" w:rsidRDefault="00FC140C" w:rsidP="00FC140C">
      <w:pPr>
        <w:spacing w:after="0" w:line="240" w:lineRule="auto"/>
        <w:ind w:firstLine="360"/>
        <w:rPr>
          <w:b/>
          <w:u w:val="single"/>
        </w:rPr>
      </w:pPr>
      <w:r w:rsidRPr="00FC140C">
        <w:rPr>
          <w:b/>
          <w:u w:val="single"/>
        </w:rPr>
        <w:t>Required Documents</w:t>
      </w:r>
    </w:p>
    <w:p w14:paraId="7737D8A0" w14:textId="7BCBC5C3" w:rsidR="00DD2AA6" w:rsidRDefault="00000000" w:rsidP="00F05E08">
      <w:pPr>
        <w:spacing w:after="0" w:line="240" w:lineRule="auto"/>
        <w:ind w:left="360"/>
      </w:pPr>
      <w:sdt>
        <w:sdtPr>
          <w:rPr>
            <w:rFonts w:ascii="Calibri" w:hAnsi="Calibri"/>
          </w:rPr>
          <w:id w:val="-2075260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D2AA6">
            <w:rPr>
              <w:rFonts w:ascii="MS Gothic" w:eastAsia="MS Gothic" w:hAnsi="MS Gothic" w:hint="eastAsia"/>
            </w:rPr>
            <w:t>☐</w:t>
          </w:r>
        </w:sdtContent>
      </w:sdt>
      <w:r w:rsidR="00F05E08">
        <w:rPr>
          <w:rFonts w:ascii="Calibri" w:hAnsi="Calibri"/>
        </w:rPr>
        <w:t xml:space="preserve">  </w:t>
      </w:r>
      <w:r w:rsidR="00E070E5">
        <w:t xml:space="preserve">Specification including – </w:t>
      </w:r>
    </w:p>
    <w:p w14:paraId="26E43F6C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90040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A</w:t>
      </w:r>
      <w:r w:rsidR="003F0C12" w:rsidRPr="00F05E08">
        <w:t>llergen</w:t>
      </w:r>
      <w:r w:rsidR="003F0C12">
        <w:t xml:space="preserve"> Statement</w:t>
      </w:r>
    </w:p>
    <w:p w14:paraId="1D61E0C3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21207440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Country of Origin</w:t>
      </w:r>
    </w:p>
    <w:p w14:paraId="28A5794E" w14:textId="424C9DB1" w:rsidR="003F0C12" w:rsidRDefault="00000000" w:rsidP="00231FD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924306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rPr>
          <w:rFonts w:ascii="Calibri" w:hAnsi="Calibri"/>
        </w:rPr>
        <w:t xml:space="preserve"> </w:t>
      </w:r>
      <w:r w:rsidR="003F0C12">
        <w:t>D</w:t>
      </w:r>
      <w:r w:rsidR="003F0C12" w:rsidRPr="00F05E08">
        <w:t xml:space="preserve">escription and </w:t>
      </w:r>
      <w:r w:rsidR="003F0C12">
        <w:t>P</w:t>
      </w:r>
      <w:r w:rsidR="003F0C12" w:rsidRPr="00F05E08">
        <w:t xml:space="preserve">rocessing </w:t>
      </w:r>
      <w:r w:rsidR="003F0C12">
        <w:t>M</w:t>
      </w:r>
      <w:r w:rsidR="003F0C12" w:rsidRPr="00F05E08">
        <w:t>ethod</w:t>
      </w:r>
    </w:p>
    <w:p w14:paraId="6E42A67D" w14:textId="2A28F924" w:rsidR="003F0C12" w:rsidRPr="00DD2AA6" w:rsidRDefault="00000000" w:rsidP="004B6C2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885535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L</w:t>
      </w:r>
      <w:r w:rsidR="003F0C12" w:rsidRPr="00F05E08">
        <w:t xml:space="preserve">ot </w:t>
      </w:r>
      <w:r w:rsidR="003F0C12">
        <w:t>C</w:t>
      </w:r>
      <w:r w:rsidR="003F0C12" w:rsidRPr="00F05E08">
        <w:t>ode</w:t>
      </w:r>
      <w:r w:rsidR="003F0C12">
        <w:t xml:space="preserve"> Explanation</w:t>
      </w:r>
    </w:p>
    <w:p w14:paraId="0DF9FFBA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459264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Nutrition I</w:t>
      </w:r>
      <w:r w:rsidR="003F0C12" w:rsidRPr="00F05E08">
        <w:t>nformation</w:t>
      </w:r>
    </w:p>
    <w:p w14:paraId="4AD42EDA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2088115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Packaging</w:t>
      </w:r>
    </w:p>
    <w:p w14:paraId="49164872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-1434662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Ready to Eat Statement</w:t>
      </w:r>
      <w:r w:rsidR="003F0C12">
        <w:t xml:space="preserve"> (if applicable)</w:t>
      </w:r>
    </w:p>
    <w:p w14:paraId="76E622CA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110398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>
        <w:t xml:space="preserve"> S</w:t>
      </w:r>
      <w:r w:rsidR="003F0C12" w:rsidRPr="00F05E08">
        <w:t xml:space="preserve">helf </w:t>
      </w:r>
      <w:r w:rsidR="003F0C12">
        <w:t>L</w:t>
      </w:r>
      <w:r w:rsidR="003F0C12" w:rsidRPr="00F05E08">
        <w:t>ife</w:t>
      </w:r>
      <w:r w:rsidR="003F0C12">
        <w:t xml:space="preserve"> and D</w:t>
      </w:r>
      <w:r w:rsidR="003F0C12" w:rsidRPr="00F05E08">
        <w:t>elivered (</w:t>
      </w:r>
      <w:r w:rsidR="003F0C12">
        <w:t>G</w:t>
      </w:r>
      <w:r w:rsidR="003F0C12" w:rsidRPr="00F05E08">
        <w:t xml:space="preserve">uaranteed) </w:t>
      </w:r>
      <w:r w:rsidR="003F0C12">
        <w:t>Shelf L</w:t>
      </w:r>
      <w:r w:rsidR="003F0C12" w:rsidRPr="00F05E08">
        <w:t>ife</w:t>
      </w:r>
    </w:p>
    <w:p w14:paraId="75D1965E" w14:textId="77777777" w:rsidR="003F0C12" w:rsidRDefault="00000000" w:rsidP="00DD2AA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743462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0C12">
            <w:rPr>
              <w:rFonts w:ascii="MS Gothic" w:eastAsia="MS Gothic" w:hAnsi="MS Gothic" w:hint="eastAsia"/>
            </w:rPr>
            <w:t>☐</w:t>
          </w:r>
        </w:sdtContent>
      </w:sdt>
      <w:r w:rsidR="003F0C12" w:rsidRPr="002716A7">
        <w:t xml:space="preserve"> Storage Information</w:t>
      </w:r>
    </w:p>
    <w:p w14:paraId="7A0F1C8B" w14:textId="35D5712C" w:rsidR="00D125BC" w:rsidRDefault="00000000" w:rsidP="00F05E08">
      <w:pPr>
        <w:spacing w:after="0" w:line="240" w:lineRule="auto"/>
        <w:ind w:firstLine="360"/>
      </w:pPr>
      <w:sdt>
        <w:sdtPr>
          <w:rPr>
            <w:rFonts w:ascii="MS Gothic" w:eastAsia="MS Gothic" w:hAnsi="MS Gothic"/>
          </w:rPr>
          <w:id w:val="1338272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E1D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t>Ingredient Composition</w:t>
      </w:r>
      <w:r w:rsidR="000A0A81" w:rsidRPr="002716A7">
        <w:t xml:space="preserve"> range</w:t>
      </w:r>
    </w:p>
    <w:p w14:paraId="02A1865D" w14:textId="689AB75E" w:rsidR="004B6C26" w:rsidRDefault="00ED6BD5" w:rsidP="004B6C26">
      <w:pPr>
        <w:spacing w:after="0" w:line="240" w:lineRule="auto"/>
        <w:ind w:left="1080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797BA0" wp14:editId="5FF9D288">
                <wp:simplePos x="0" y="0"/>
                <wp:positionH relativeFrom="column">
                  <wp:posOffset>3200400</wp:posOffset>
                </wp:positionH>
                <wp:positionV relativeFrom="paragraph">
                  <wp:posOffset>20320</wp:posOffset>
                </wp:positionV>
                <wp:extent cx="847725" cy="7620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7725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128A9E" id="Straight Connector 2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pt,1.6pt" to="318.7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2E5449" w:rsidRPr="002E5449">
        <w:rPr>
          <w:rFonts w:ascii="Calibri" w:hAnsi="Calibr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B9FE0EC" wp14:editId="5C89E7FC">
                <wp:simplePos x="0" y="0"/>
                <wp:positionH relativeFrom="column">
                  <wp:posOffset>4050030</wp:posOffset>
                </wp:positionH>
                <wp:positionV relativeFrom="paragraph">
                  <wp:posOffset>-32956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C1DD0" w14:textId="5B0E98FA" w:rsidR="002E5449" w:rsidRDefault="002E5449">
                            <w:r>
                              <w:t xml:space="preserve">Maximum limits for microbiological specifications </w:t>
                            </w:r>
                            <w:r w:rsidR="00BC4C0D">
                              <w:t>are</w:t>
                            </w:r>
                            <w:r>
                              <w:t xml:space="preserve"> key area</w:t>
                            </w:r>
                            <w:r w:rsidR="00BC4C0D">
                              <w:t>s</w:t>
                            </w:r>
                            <w:r>
                              <w:t xml:space="preserve"> to review when approving a new ingred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9FE0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8.9pt;margin-top:-25.9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">
                <v:textbox style="mso-fit-shape-to-text:t">
                  <w:txbxContent>
                    <w:p w14:paraId="4A6C1DD0" w14:textId="5B0E98FA" w:rsidR="002E5449" w:rsidRDefault="002E5449">
                      <w:r>
                        <w:t xml:space="preserve">Maximum limits for microbiological specifications </w:t>
                      </w:r>
                      <w:r w:rsidR="00BC4C0D">
                        <w:t>are</w:t>
                      </w:r>
                      <w:r>
                        <w:t xml:space="preserve"> key area</w:t>
                      </w:r>
                      <w:r w:rsidR="00BC4C0D">
                        <w:t>s</w:t>
                      </w:r>
                      <w:r>
                        <w:t xml:space="preserve"> to review when approving a new ingredie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sdt>
        <w:sdtPr>
          <w:rPr>
            <w:rFonts w:ascii="Calibri" w:hAnsi="Calibri"/>
          </w:rPr>
          <w:id w:val="115037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6C26">
            <w:rPr>
              <w:rFonts w:ascii="MS Gothic" w:eastAsia="MS Gothic" w:hAnsi="MS Gothic" w:hint="eastAsia"/>
            </w:rPr>
            <w:t>☐</w:t>
          </w:r>
        </w:sdtContent>
      </w:sdt>
      <w:r w:rsidR="004B6C26">
        <w:rPr>
          <w:rFonts w:ascii="Calibri" w:hAnsi="Calibri"/>
        </w:rPr>
        <w:t xml:space="preserve"> Microbial and/or Chemical Specification</w:t>
      </w:r>
    </w:p>
    <w:p w14:paraId="39EE362F" w14:textId="72D95DFC" w:rsidR="004B6C26" w:rsidRPr="002716A7" w:rsidRDefault="00000000" w:rsidP="00231FD6">
      <w:pPr>
        <w:spacing w:after="0" w:line="240" w:lineRule="auto"/>
        <w:ind w:left="1080"/>
      </w:pPr>
      <w:sdt>
        <w:sdtPr>
          <w:rPr>
            <w:rFonts w:ascii="Calibri" w:hAnsi="Calibri"/>
          </w:rPr>
          <w:id w:val="1085806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31FD6">
            <w:rPr>
              <w:rFonts w:ascii="MS Gothic" w:eastAsia="MS Gothic" w:hAnsi="MS Gothic" w:hint="eastAsia"/>
            </w:rPr>
            <w:t>☐</w:t>
          </w:r>
        </w:sdtContent>
      </w:sdt>
      <w:r w:rsidR="00231FD6">
        <w:rPr>
          <w:rFonts w:ascii="Calibri" w:hAnsi="Calibri"/>
        </w:rPr>
        <w:t xml:space="preserve"> </w:t>
      </w:r>
      <w:r w:rsidR="00231FD6">
        <w:t>Ingredient Statement</w:t>
      </w:r>
    </w:p>
    <w:p w14:paraId="30C6EFC4" w14:textId="690F0122" w:rsidR="00D125BC" w:rsidRPr="002716A7" w:rsidRDefault="00000000" w:rsidP="00F05E08">
      <w:pPr>
        <w:spacing w:after="0" w:line="240" w:lineRule="auto"/>
        <w:ind w:left="360"/>
      </w:pPr>
      <w:sdt>
        <w:sdtPr>
          <w:rPr>
            <w:rFonts w:ascii="Calibri" w:hAnsi="Calibri"/>
          </w:rPr>
          <w:id w:val="-18143971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t>Producing Plant Location</w:t>
      </w:r>
    </w:p>
    <w:p w14:paraId="325423BE" w14:textId="30157C54" w:rsidR="00BC4C0D" w:rsidRPr="002716A7" w:rsidRDefault="00000000" w:rsidP="00BC4C0D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4380968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rPr>
          <w:bCs/>
        </w:rPr>
        <w:t>HACCP</w:t>
      </w:r>
      <w:r w:rsidR="00D81CB2" w:rsidRPr="002716A7">
        <w:rPr>
          <w:bCs/>
        </w:rPr>
        <w:t>/Food Safety</w:t>
      </w:r>
      <w:r w:rsidR="00D125BC" w:rsidRPr="002716A7">
        <w:rPr>
          <w:bCs/>
        </w:rPr>
        <w:t xml:space="preserve"> Plan</w:t>
      </w:r>
      <w:r w:rsidR="00F05E08" w:rsidRPr="002716A7">
        <w:rPr>
          <w:bCs/>
        </w:rPr>
        <w:t xml:space="preserve"> </w:t>
      </w:r>
      <w:r w:rsidR="00BC4C0D">
        <w:rPr>
          <w:bCs/>
        </w:rPr>
        <w:t xml:space="preserve">– include a Flow Chart for the line the product is produced on and all applicable CCP/CP information. </w:t>
      </w:r>
    </w:p>
    <w:p w14:paraId="3F0CB329" w14:textId="713B9BE0" w:rsidR="00D125BC" w:rsidRPr="002716A7" w:rsidRDefault="00000000" w:rsidP="00B16753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1900635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5E08" w:rsidRPr="002716A7">
            <w:rPr>
              <w:rFonts w:ascii="MS Gothic" w:eastAsia="MS Gothic" w:hAnsi="MS Gothic" w:hint="eastAsia"/>
            </w:rPr>
            <w:t>☐</w:t>
          </w:r>
        </w:sdtContent>
      </w:sdt>
      <w:r w:rsidR="00F05E08" w:rsidRPr="002716A7">
        <w:rPr>
          <w:rFonts w:ascii="Calibri" w:hAnsi="Calibri"/>
        </w:rPr>
        <w:t xml:space="preserve">  </w:t>
      </w:r>
      <w:r w:rsidR="00D125BC" w:rsidRPr="002716A7">
        <w:rPr>
          <w:bCs/>
        </w:rPr>
        <w:t>Safety Data Sheet (SDS)</w:t>
      </w:r>
      <w:r w:rsidR="00425B9B" w:rsidRPr="002716A7">
        <w:rPr>
          <w:bCs/>
        </w:rPr>
        <w:t xml:space="preserve"> </w:t>
      </w:r>
    </w:p>
    <w:p w14:paraId="40E729BA" w14:textId="61C9B522" w:rsidR="00045F23" w:rsidRPr="00B04141" w:rsidRDefault="00000000" w:rsidP="00B0414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1172230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1CB2" w:rsidRPr="002716A7">
            <w:rPr>
              <w:rFonts w:ascii="MS Gothic" w:eastAsia="MS Gothic" w:hAnsi="MS Gothic" w:hint="eastAsia"/>
            </w:rPr>
            <w:t>☐</w:t>
          </w:r>
        </w:sdtContent>
      </w:sdt>
      <w:r w:rsidR="000A0A81" w:rsidRPr="002716A7">
        <w:rPr>
          <w:rFonts w:ascii="Calibri" w:hAnsi="Calibri"/>
        </w:rPr>
        <w:t xml:space="preserve">  </w:t>
      </w:r>
      <w:r w:rsidR="00045F23" w:rsidRPr="002716A7">
        <w:rPr>
          <w:bCs/>
        </w:rPr>
        <w:t>Certificate of Analysis</w:t>
      </w:r>
      <w:r w:rsidR="00E070E5" w:rsidRPr="002716A7">
        <w:rPr>
          <w:bCs/>
        </w:rPr>
        <w:t xml:space="preserve"> (COA)</w:t>
      </w:r>
      <w:r w:rsidR="00045F23" w:rsidRPr="002716A7">
        <w:rPr>
          <w:bCs/>
        </w:rPr>
        <w:t xml:space="preserve"> example</w:t>
      </w:r>
    </w:p>
    <w:p w14:paraId="38110B9D" w14:textId="67B4F917" w:rsidR="006F58CB" w:rsidRPr="002716A7" w:rsidRDefault="00000000" w:rsidP="006F58CB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574433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F58CB" w:rsidRPr="002716A7">
            <w:rPr>
              <w:rFonts w:ascii="MS Gothic" w:eastAsia="MS Gothic" w:hAnsi="MS Gothic" w:hint="eastAsia"/>
            </w:rPr>
            <w:t>☐</w:t>
          </w:r>
        </w:sdtContent>
      </w:sdt>
      <w:r w:rsidR="006F58CB" w:rsidRPr="002716A7">
        <w:rPr>
          <w:rFonts w:ascii="Calibri" w:hAnsi="Calibri"/>
        </w:rPr>
        <w:t xml:space="preserve">  </w:t>
      </w:r>
      <w:r w:rsidR="006F58CB" w:rsidRPr="002716A7">
        <w:rPr>
          <w:bCs/>
        </w:rPr>
        <w:t>Letter of Continuing Guarantee</w:t>
      </w:r>
    </w:p>
    <w:p w14:paraId="00F75696" w14:textId="6E0929F1" w:rsidR="000A0A81" w:rsidRPr="002716A7" w:rsidRDefault="00000000" w:rsidP="000A0A81">
      <w:pPr>
        <w:spacing w:after="0" w:line="240" w:lineRule="auto"/>
        <w:ind w:firstLine="360"/>
        <w:rPr>
          <w:u w:val="single"/>
        </w:rPr>
      </w:pPr>
      <w:sdt>
        <w:sdtPr>
          <w:rPr>
            <w:rFonts w:ascii="Calibri" w:hAnsi="Calibri"/>
          </w:rPr>
          <w:id w:val="892158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1C14" w:rsidRPr="002716A7">
            <w:rPr>
              <w:rFonts w:ascii="MS Gothic" w:eastAsia="MS Gothic" w:hAnsi="MS Gothic" w:hint="eastAsia"/>
            </w:rPr>
            <w:t>☐</w:t>
          </w:r>
        </w:sdtContent>
      </w:sdt>
      <w:r w:rsidR="00E61C14" w:rsidRPr="002716A7">
        <w:rPr>
          <w:rFonts w:ascii="Calibri" w:hAnsi="Calibri"/>
        </w:rPr>
        <w:t xml:space="preserve">  </w:t>
      </w:r>
      <w:r w:rsidR="000A0A81" w:rsidRPr="002716A7">
        <w:t>Emergency Contacts</w:t>
      </w:r>
      <w:r w:rsidR="00AA6893" w:rsidRPr="002716A7">
        <w:t xml:space="preserve">  </w:t>
      </w:r>
    </w:p>
    <w:p w14:paraId="2BC17616" w14:textId="220186E5" w:rsidR="000A0A81" w:rsidRPr="002716A7" w:rsidRDefault="00000000" w:rsidP="000A0A8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1752466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0A81" w:rsidRPr="002716A7">
            <w:rPr>
              <w:rFonts w:ascii="MS Gothic" w:eastAsia="MS Gothic" w:hAnsi="MS Gothic" w:hint="eastAsia"/>
            </w:rPr>
            <w:t>☐</w:t>
          </w:r>
        </w:sdtContent>
      </w:sdt>
      <w:r w:rsidR="000A0A81" w:rsidRPr="002716A7">
        <w:rPr>
          <w:rFonts w:ascii="Calibri" w:hAnsi="Calibri"/>
        </w:rPr>
        <w:t xml:space="preserve">  </w:t>
      </w:r>
      <w:r w:rsidR="000A0A81" w:rsidRPr="002716A7">
        <w:rPr>
          <w:bCs/>
        </w:rPr>
        <w:t>Certificate of Liability Insurance (COI)</w:t>
      </w:r>
    </w:p>
    <w:p w14:paraId="37DBE94F" w14:textId="7B0926D6" w:rsidR="000A0A81" w:rsidRPr="007774C3" w:rsidRDefault="00000000" w:rsidP="00AA6893">
      <w:pPr>
        <w:spacing w:after="0" w:line="240" w:lineRule="auto"/>
        <w:ind w:left="720" w:hanging="360"/>
        <w:rPr>
          <w:color w:val="FF0000"/>
        </w:rPr>
      </w:pPr>
      <w:sdt>
        <w:sdtPr>
          <w:rPr>
            <w:rFonts w:ascii="Calibri" w:hAnsi="Calibri"/>
          </w:rPr>
          <w:id w:val="490612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6893" w:rsidRPr="002716A7">
            <w:rPr>
              <w:rFonts w:ascii="MS Gothic" w:eastAsia="MS Gothic" w:hAnsi="MS Gothic" w:hint="eastAsia"/>
            </w:rPr>
            <w:t>☐</w:t>
          </w:r>
        </w:sdtContent>
      </w:sdt>
      <w:r w:rsidR="00E61C14" w:rsidRPr="002716A7">
        <w:rPr>
          <w:rFonts w:ascii="Calibri" w:hAnsi="Calibri"/>
        </w:rPr>
        <w:t xml:space="preserve">  </w:t>
      </w:r>
      <w:r w:rsidR="000A0A81" w:rsidRPr="002716A7">
        <w:rPr>
          <w:bCs/>
        </w:rPr>
        <w:t>3rd party Food Safety/Quality System Audit Certificate &amp; Report</w:t>
      </w:r>
      <w:r w:rsidR="002716A7" w:rsidRPr="002716A7">
        <w:rPr>
          <w:bCs/>
        </w:rPr>
        <w:t xml:space="preserve"> </w:t>
      </w:r>
      <w:r w:rsidR="002716A7" w:rsidRPr="00B34DE6">
        <w:rPr>
          <w:bCs/>
        </w:rPr>
        <w:t>with corrective actions</w:t>
      </w:r>
      <w:r w:rsidR="000A0A81" w:rsidRPr="002716A7">
        <w:rPr>
          <w:bCs/>
        </w:rPr>
        <w:t>, current with annual updates</w:t>
      </w:r>
    </w:p>
    <w:p w14:paraId="0A924D56" w14:textId="2AA4F805" w:rsidR="009351DA" w:rsidRDefault="00000000" w:rsidP="00F05E08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-266309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A0A81">
            <w:rPr>
              <w:rFonts w:ascii="MS Gothic" w:eastAsia="MS Gothic" w:hAnsi="MS Gothic" w:hint="eastAsia"/>
            </w:rPr>
            <w:t>☐</w:t>
          </w:r>
        </w:sdtContent>
      </w:sdt>
      <w:r w:rsidR="00E61C14">
        <w:rPr>
          <w:rFonts w:ascii="Calibri" w:hAnsi="Calibri"/>
        </w:rPr>
        <w:t xml:space="preserve">  </w:t>
      </w:r>
      <w:r w:rsidR="000A0A81" w:rsidRPr="00F05E08">
        <w:rPr>
          <w:bCs/>
        </w:rPr>
        <w:t>Food Defense/Food Fraud Statement</w:t>
      </w:r>
    </w:p>
    <w:p w14:paraId="7F5F168F" w14:textId="0F2E8298" w:rsidR="002208CD" w:rsidRDefault="00000000" w:rsidP="00F05E08">
      <w:pPr>
        <w:spacing w:after="0" w:line="240" w:lineRule="auto"/>
        <w:ind w:firstLine="360"/>
        <w:rPr>
          <w:b/>
          <w:u w:val="single"/>
        </w:rPr>
      </w:pPr>
      <w:sdt>
        <w:sdtPr>
          <w:rPr>
            <w:rFonts w:ascii="Calibri" w:hAnsi="Calibri"/>
          </w:rPr>
          <w:id w:val="2535538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260D9">
            <w:rPr>
              <w:rFonts w:ascii="MS Gothic" w:eastAsia="MS Gothic" w:hAnsi="MS Gothic" w:hint="eastAsia"/>
            </w:rPr>
            <w:t>☐</w:t>
          </w:r>
        </w:sdtContent>
      </w:sdt>
      <w:r w:rsidR="00B260D9">
        <w:rPr>
          <w:rFonts w:ascii="Calibri" w:hAnsi="Calibri"/>
        </w:rPr>
        <w:t xml:space="preserve">  </w:t>
      </w:r>
      <w:r w:rsidR="00A376F3">
        <w:rPr>
          <w:rFonts w:ascii="Calibri" w:hAnsi="Calibri"/>
        </w:rPr>
        <w:t>Copy of Label Image</w:t>
      </w:r>
    </w:p>
    <w:p w14:paraId="29AD9EEE" w14:textId="2EE43C08" w:rsidR="00BF5D1D" w:rsidRDefault="00BF5D1D" w:rsidP="00F05E08">
      <w:pPr>
        <w:spacing w:after="0" w:line="240" w:lineRule="auto"/>
        <w:ind w:firstLine="360"/>
        <w:rPr>
          <w:b/>
          <w:u w:val="single"/>
        </w:rPr>
      </w:pPr>
    </w:p>
    <w:p w14:paraId="04B6DD44" w14:textId="31A126A6" w:rsidR="00BF5D1D" w:rsidRDefault="00BF5D1D" w:rsidP="00F05E08">
      <w:pPr>
        <w:spacing w:after="0" w:line="240" w:lineRule="auto"/>
        <w:ind w:firstLine="360"/>
        <w:rPr>
          <w:b/>
          <w:u w:val="single"/>
        </w:rPr>
      </w:pPr>
      <w:r>
        <w:rPr>
          <w:b/>
          <w:u w:val="single"/>
        </w:rPr>
        <w:t xml:space="preserve">Supplemental </w:t>
      </w:r>
      <w:r w:rsidR="008A5FD3">
        <w:rPr>
          <w:b/>
          <w:u w:val="single"/>
        </w:rPr>
        <w:t>D</w:t>
      </w:r>
      <w:r>
        <w:rPr>
          <w:b/>
          <w:u w:val="single"/>
        </w:rPr>
        <w:t>ocuments</w:t>
      </w:r>
      <w:r w:rsidR="005F168E">
        <w:rPr>
          <w:b/>
          <w:u w:val="single"/>
        </w:rPr>
        <w:t xml:space="preserve"> (reference the claims list)</w:t>
      </w:r>
    </w:p>
    <w:p w14:paraId="76533425" w14:textId="1DC79DE5" w:rsidR="00FA4BE6" w:rsidRDefault="00000000" w:rsidP="00FA4BE6">
      <w:pPr>
        <w:spacing w:after="0" w:line="240" w:lineRule="auto"/>
        <w:ind w:left="360"/>
      </w:pPr>
      <w:sdt>
        <w:sdtPr>
          <w:rPr>
            <w:rFonts w:ascii="Calibri" w:hAnsi="Calibri"/>
          </w:rPr>
          <w:id w:val="-667330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C96444">
        <w:t xml:space="preserve">Organic Certificate </w:t>
      </w:r>
    </w:p>
    <w:p w14:paraId="7104635A" w14:textId="677E5A68" w:rsidR="00C96444" w:rsidRDefault="00000000" w:rsidP="00C96444">
      <w:pPr>
        <w:spacing w:after="0" w:line="240" w:lineRule="auto"/>
        <w:ind w:left="360"/>
      </w:pPr>
      <w:sdt>
        <w:sdtPr>
          <w:rPr>
            <w:rFonts w:ascii="Calibri" w:hAnsi="Calibri"/>
          </w:rPr>
          <w:id w:val="-16757965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96444">
            <w:rPr>
              <w:rFonts w:ascii="MS Gothic" w:eastAsia="MS Gothic" w:hAnsi="MS Gothic" w:hint="eastAsia"/>
            </w:rPr>
            <w:t>☐</w:t>
          </w:r>
        </w:sdtContent>
      </w:sdt>
      <w:r w:rsidR="00E61C14">
        <w:rPr>
          <w:rFonts w:ascii="Calibri" w:hAnsi="Calibri"/>
        </w:rPr>
        <w:t xml:space="preserve">  </w:t>
      </w:r>
      <w:r w:rsidR="00C96444">
        <w:rPr>
          <w:rFonts w:ascii="Calibri" w:hAnsi="Calibri"/>
        </w:rPr>
        <w:t xml:space="preserve">Organic </w:t>
      </w:r>
      <w:r w:rsidR="00C96444">
        <w:t>Plan Summary/Client Profile/Product List</w:t>
      </w:r>
    </w:p>
    <w:p w14:paraId="506473E6" w14:textId="23052F91" w:rsidR="00FA4BE6" w:rsidRDefault="00000000" w:rsidP="00C83A7A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949903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Organic compliant</w:t>
      </w:r>
      <w:r w:rsidR="00CB2F63">
        <w:rPr>
          <w:bCs/>
        </w:rPr>
        <w:t>:</w:t>
      </w:r>
      <w:r w:rsidR="00FA4BE6">
        <w:rPr>
          <w:bCs/>
        </w:rPr>
        <w:t xml:space="preserve"> </w:t>
      </w:r>
      <w:r w:rsidR="00CB2F63">
        <w:rPr>
          <w:bCs/>
        </w:rPr>
        <w:t>if Organic is N/A</w:t>
      </w:r>
      <w:r w:rsidR="00FA4BE6">
        <w:rPr>
          <w:bCs/>
        </w:rPr>
        <w:t>– Non-</w:t>
      </w:r>
      <w:r w:rsidR="00BB7ED3">
        <w:rPr>
          <w:bCs/>
        </w:rPr>
        <w:t>GMO</w:t>
      </w:r>
      <w:r w:rsidR="00FA4BE6">
        <w:rPr>
          <w:bCs/>
        </w:rPr>
        <w:t>, No Sewage, Non-I</w:t>
      </w:r>
      <w:r w:rsidR="00FA4BE6" w:rsidRPr="00F05E08">
        <w:rPr>
          <w:bCs/>
        </w:rPr>
        <w:t xml:space="preserve">rradiation, </w:t>
      </w:r>
      <w:r w:rsidR="00FA4BE6">
        <w:rPr>
          <w:bCs/>
        </w:rPr>
        <w:t>Additives U</w:t>
      </w:r>
      <w:r w:rsidR="00FA4BE6" w:rsidRPr="00F05E08">
        <w:rPr>
          <w:bCs/>
        </w:rPr>
        <w:t>sed</w:t>
      </w:r>
      <w:r w:rsidR="00FA4BE6">
        <w:rPr>
          <w:bCs/>
        </w:rPr>
        <w:t>.</w:t>
      </w:r>
    </w:p>
    <w:p w14:paraId="12AD3B19" w14:textId="77777777" w:rsidR="00B04141" w:rsidRPr="002716A7" w:rsidRDefault="00000000" w:rsidP="00B04141">
      <w:pPr>
        <w:spacing w:after="0" w:line="240" w:lineRule="auto"/>
        <w:ind w:firstLine="360"/>
        <w:rPr>
          <w:rFonts w:ascii="Calibri" w:hAnsi="Calibri"/>
        </w:rPr>
      </w:pPr>
      <w:sdt>
        <w:sdtPr>
          <w:rPr>
            <w:rFonts w:ascii="Calibri" w:hAnsi="Calibri"/>
          </w:rPr>
          <w:id w:val="-19351176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GMO status</w:t>
      </w:r>
    </w:p>
    <w:p w14:paraId="38BF104D" w14:textId="5D6BEE68" w:rsidR="00FA4BE6" w:rsidRPr="00F05E08" w:rsidRDefault="00000000" w:rsidP="00FA4BE6">
      <w:pPr>
        <w:spacing w:after="0" w:line="240" w:lineRule="auto"/>
        <w:ind w:firstLine="360"/>
      </w:pPr>
      <w:sdt>
        <w:sdtPr>
          <w:rPr>
            <w:rFonts w:ascii="MS Gothic" w:eastAsia="MS Gothic" w:hAnsi="MS Gothic"/>
          </w:rPr>
          <w:id w:val="-2003957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4BE6" w:rsidRPr="00F05E08">
            <w:rPr>
              <w:rFonts w:ascii="MS Gothic" w:eastAsia="MS Gothic" w:hAnsi="MS Gothic" w:hint="eastAsia"/>
            </w:rPr>
            <w:t>☐</w:t>
          </w:r>
        </w:sdtContent>
      </w:sdt>
      <w:r w:rsidR="00FA4BE6" w:rsidRPr="00F05E08">
        <w:rPr>
          <w:rFonts w:ascii="Calibri" w:hAnsi="Calibri"/>
        </w:rPr>
        <w:t xml:space="preserve">  </w:t>
      </w:r>
      <w:r w:rsidR="00FA4BE6">
        <w:t>Non-GMO Project Compliance Affidavit</w:t>
      </w:r>
    </w:p>
    <w:p w14:paraId="1F8798FC" w14:textId="338D7B10" w:rsidR="00FA4BE6" w:rsidRPr="00A83FAA" w:rsidRDefault="00000000" w:rsidP="00A83FAA">
      <w:pPr>
        <w:spacing w:after="0" w:line="240" w:lineRule="auto"/>
        <w:ind w:left="360"/>
      </w:pPr>
      <w:sdt>
        <w:sdtPr>
          <w:rPr>
            <w:rFonts w:ascii="Calibri" w:hAnsi="Calibri"/>
          </w:rPr>
          <w:id w:val="-799303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C83A7A">
        <w:rPr>
          <w:rFonts w:ascii="Calibri" w:hAnsi="Calibri"/>
        </w:rPr>
        <w:t xml:space="preserve">  </w:t>
      </w:r>
      <w:r w:rsidR="00FA4BE6">
        <w:t>Food Chain ID Standard Ingredient Form</w:t>
      </w:r>
      <w:r w:rsidR="00714533">
        <w:t xml:space="preserve"> </w:t>
      </w:r>
    </w:p>
    <w:p w14:paraId="3004C7AD" w14:textId="1B55E825" w:rsidR="00FA4BE6" w:rsidRPr="00F05E08" w:rsidRDefault="00000000" w:rsidP="00FA4BE6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-15630929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4BE6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NSF Gluten Free: Allergen Affidavit or Test Result</w:t>
      </w:r>
    </w:p>
    <w:p w14:paraId="426D004E" w14:textId="6A9CA688" w:rsidR="00FA4BE6" w:rsidRDefault="00000000" w:rsidP="00FA4BE6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7937036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62E3">
            <w:rPr>
              <w:rFonts w:ascii="MS Gothic" w:eastAsia="MS Gothic" w:hAnsi="MS Gothic" w:hint="eastAsia"/>
            </w:rPr>
            <w:t>☐</w:t>
          </w:r>
        </w:sdtContent>
      </w:sdt>
      <w:r w:rsidR="00FA4BE6">
        <w:rPr>
          <w:rFonts w:ascii="Calibri" w:hAnsi="Calibri"/>
        </w:rPr>
        <w:t xml:space="preserve">  </w:t>
      </w:r>
      <w:r w:rsidR="00FA4BE6">
        <w:rPr>
          <w:bCs/>
        </w:rPr>
        <w:t>rBST Statement for Dairy Products</w:t>
      </w:r>
    </w:p>
    <w:p w14:paraId="2D140E63" w14:textId="5DAD51D2" w:rsidR="005B62E3" w:rsidRDefault="00000000" w:rsidP="00FA4BE6">
      <w:pPr>
        <w:spacing w:after="0" w:line="240" w:lineRule="auto"/>
        <w:ind w:firstLine="360"/>
        <w:rPr>
          <w:rFonts w:ascii="Calibri" w:hAnsi="Calibri"/>
        </w:rPr>
      </w:pPr>
      <w:sdt>
        <w:sdtPr>
          <w:rPr>
            <w:rFonts w:ascii="Calibri" w:hAnsi="Calibri"/>
          </w:rPr>
          <w:id w:val="2146929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62E3">
            <w:rPr>
              <w:rFonts w:ascii="MS Gothic" w:eastAsia="MS Gothic" w:hAnsi="MS Gothic" w:hint="eastAsia"/>
            </w:rPr>
            <w:t>☐</w:t>
          </w:r>
        </w:sdtContent>
      </w:sdt>
      <w:r w:rsidR="005B62E3">
        <w:rPr>
          <w:rFonts w:ascii="Calibri" w:hAnsi="Calibri"/>
        </w:rPr>
        <w:t xml:space="preserve">  </w:t>
      </w:r>
      <w:r w:rsidR="00B16753">
        <w:rPr>
          <w:rFonts w:ascii="Calibri" w:hAnsi="Calibri"/>
        </w:rPr>
        <w:t>Kosher Certificate</w:t>
      </w:r>
    </w:p>
    <w:p w14:paraId="1A9509ED" w14:textId="1236D13D" w:rsidR="00B04141" w:rsidRDefault="00000000" w:rsidP="00B04141">
      <w:pPr>
        <w:spacing w:after="0" w:line="240" w:lineRule="auto"/>
        <w:ind w:firstLine="360"/>
        <w:rPr>
          <w:bCs/>
        </w:rPr>
      </w:pPr>
      <w:sdt>
        <w:sdtPr>
          <w:rPr>
            <w:rFonts w:ascii="Calibri" w:hAnsi="Calibri"/>
          </w:rPr>
          <w:id w:val="1998539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</w:t>
      </w:r>
      <w:r w:rsidR="00B04141" w:rsidRPr="002716A7">
        <w:rPr>
          <w:bCs/>
        </w:rPr>
        <w:t>California Proposition 65 Compliance (e.g. BPA)</w:t>
      </w:r>
    </w:p>
    <w:p w14:paraId="5C05DC9D" w14:textId="79A6ABAA" w:rsidR="00B04141" w:rsidRPr="002716A7" w:rsidRDefault="00000000" w:rsidP="00B04141">
      <w:pPr>
        <w:spacing w:after="0" w:line="240" w:lineRule="auto"/>
        <w:ind w:firstLine="360"/>
      </w:pPr>
      <w:sdt>
        <w:sdtPr>
          <w:rPr>
            <w:rFonts w:ascii="Calibri" w:hAnsi="Calibri"/>
          </w:rPr>
          <w:id w:val="746615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04141" w:rsidRPr="002716A7">
            <w:rPr>
              <w:rFonts w:ascii="MS Gothic" w:eastAsia="MS Gothic" w:hAnsi="MS Gothic" w:hint="eastAsia"/>
            </w:rPr>
            <w:t>☐</w:t>
          </w:r>
        </w:sdtContent>
      </w:sdt>
      <w:r w:rsidR="00B04141" w:rsidRPr="002716A7">
        <w:rPr>
          <w:rFonts w:ascii="Calibri" w:hAnsi="Calibri"/>
        </w:rPr>
        <w:t xml:space="preserve">  </w:t>
      </w:r>
      <w:r w:rsidR="00B04141" w:rsidRPr="002716A7">
        <w:rPr>
          <w:bCs/>
        </w:rPr>
        <w:t>Bioengineered (BE) status</w:t>
      </w:r>
      <w:r w:rsidR="00B04141" w:rsidRPr="002716A7">
        <w:rPr>
          <w:bCs/>
          <w:vertAlign w:val="superscript"/>
        </w:rPr>
        <w:t>1</w:t>
      </w:r>
    </w:p>
    <w:p w14:paraId="5D28C7DB" w14:textId="77777777" w:rsidR="00B04141" w:rsidRDefault="00B04141" w:rsidP="00FA4BE6">
      <w:pPr>
        <w:spacing w:after="0" w:line="240" w:lineRule="auto"/>
        <w:ind w:firstLine="360"/>
        <w:rPr>
          <w:bCs/>
        </w:rPr>
      </w:pPr>
    </w:p>
    <w:p w14:paraId="6AB17C9C" w14:textId="0E546F45" w:rsidR="006B0DD4" w:rsidRPr="00F05E08" w:rsidRDefault="006B0DD4" w:rsidP="00FA4BE6">
      <w:pPr>
        <w:spacing w:after="0" w:line="240" w:lineRule="auto"/>
        <w:ind w:firstLine="360"/>
      </w:pPr>
    </w:p>
    <w:p w14:paraId="0381C2E2" w14:textId="77777777" w:rsidR="006A0FBE" w:rsidRDefault="006A0FBE">
      <w:r>
        <w:br w:type="page"/>
      </w:r>
    </w:p>
    <w:p w14:paraId="2F0764FF" w14:textId="2A2FB6BA" w:rsidR="008D0D7D" w:rsidRDefault="008D0D7D" w:rsidP="008D0D7D">
      <w:pPr>
        <w:pStyle w:val="ListParagraph"/>
        <w:numPr>
          <w:ilvl w:val="0"/>
          <w:numId w:val="4"/>
        </w:numPr>
      </w:pPr>
      <w:r>
        <w:lastRenderedPageBreak/>
        <w:t>A sufficient Bioengineered statement would be from the manufacturer, on a letterhead with a signature and would include one of the below statements, or something to this effect:</w:t>
      </w:r>
    </w:p>
    <w:p w14:paraId="49BA61C7" w14:textId="77777777" w:rsidR="008D0D7D" w:rsidRDefault="008D0D7D" w:rsidP="008D0D7D">
      <w:pPr>
        <w:pStyle w:val="ListParagraph"/>
        <w:numPr>
          <w:ilvl w:val="2"/>
          <w:numId w:val="4"/>
        </w:numPr>
        <w:ind w:left="1170"/>
      </w:pPr>
      <w:r>
        <w:t>(ingredient) is sourced from Non-BE crop or source</w:t>
      </w:r>
      <w:r w:rsidR="00EA7E56">
        <w:t xml:space="preserve"> and we maintain records to verify</w:t>
      </w:r>
    </w:p>
    <w:p w14:paraId="0E45F2A7" w14:textId="2DFB6168" w:rsidR="008D0D7D" w:rsidRDefault="008D0D7D" w:rsidP="008D0D7D">
      <w:pPr>
        <w:pStyle w:val="ListParagraph"/>
        <w:numPr>
          <w:ilvl w:val="2"/>
          <w:numId w:val="4"/>
        </w:numPr>
        <w:ind w:left="1170"/>
      </w:pPr>
      <w:r>
        <w:t xml:space="preserve">(ingredient) is subject to refinement process validated to </w:t>
      </w:r>
      <w:r w:rsidR="00EA7E56">
        <w:t>make the modified genetic material in the food undetectable</w:t>
      </w:r>
    </w:p>
    <w:p w14:paraId="2C7A9E9A" w14:textId="7C365B24" w:rsidR="00EA7E56" w:rsidRDefault="00EA7E56" w:rsidP="008D0D7D">
      <w:pPr>
        <w:pStyle w:val="ListParagraph"/>
        <w:numPr>
          <w:ilvl w:val="2"/>
          <w:numId w:val="4"/>
        </w:numPr>
        <w:ind w:left="1170"/>
      </w:pPr>
      <w:r>
        <w:t>(ingredient) contains one or more BE foods</w:t>
      </w:r>
    </w:p>
    <w:p w14:paraId="77233AAE" w14:textId="058BA4A8" w:rsidR="00EA7E56" w:rsidRDefault="00EA7E56" w:rsidP="008D0D7D">
      <w:pPr>
        <w:pStyle w:val="ListParagraph"/>
        <w:numPr>
          <w:ilvl w:val="2"/>
          <w:numId w:val="4"/>
        </w:numPr>
        <w:ind w:left="1170"/>
      </w:pPr>
      <w:r>
        <w:t>(ingredient) is not on the BE list and does not knowingly contain BE foods.</w:t>
      </w:r>
    </w:p>
    <w:p w14:paraId="1D8F2305" w14:textId="7FAEBE7E" w:rsidR="00D125BC" w:rsidRPr="00A5176A" w:rsidRDefault="00D125BC" w:rsidP="00A5176A">
      <w:pPr>
        <w:spacing w:after="240" w:line="360" w:lineRule="auto"/>
        <w:rPr>
          <w:strike/>
        </w:rPr>
      </w:pPr>
    </w:p>
    <w:sectPr w:rsidR="00D125BC" w:rsidRPr="00A5176A" w:rsidSect="00367F0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691DC" w14:textId="77777777" w:rsidR="00FD4023" w:rsidRDefault="00FD4023" w:rsidP="00834692">
      <w:pPr>
        <w:spacing w:after="0" w:line="240" w:lineRule="auto"/>
      </w:pPr>
      <w:r>
        <w:separator/>
      </w:r>
    </w:p>
  </w:endnote>
  <w:endnote w:type="continuationSeparator" w:id="0">
    <w:p w14:paraId="6EA4F8F9" w14:textId="77777777" w:rsidR="00FD4023" w:rsidRDefault="00FD4023" w:rsidP="00834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90920" w14:textId="77777777" w:rsidR="00753EB5" w:rsidRDefault="00753E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8608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7F1B9A" w14:textId="77777777" w:rsidR="00367F04" w:rsidRDefault="00367F04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 w:rsidRPr="00367F04">
          <w:rPr>
            <w:b/>
            <w:bCs/>
            <w:noProof/>
          </w:rPr>
          <w:t>APPENDIX C</w:t>
        </w:r>
        <w:r>
          <w:rPr>
            <w:noProof/>
          </w:rPr>
          <w:tab/>
          <w:t>QA Document</w:t>
        </w:r>
      </w:p>
      <w:p w14:paraId="36623797" w14:textId="77777777" w:rsidR="00367F04" w:rsidRDefault="00367F04">
        <w:pPr>
          <w:pStyle w:val="Footer"/>
          <w:rPr>
            <w:noProof/>
          </w:rPr>
        </w:pPr>
        <w:r>
          <w:rPr>
            <w:noProof/>
          </w:rPr>
          <w:tab/>
        </w:r>
        <w:r>
          <w:rPr>
            <w:noProof/>
          </w:rPr>
          <w:tab/>
          <w:t>Revised:j 6/13/2022</w:t>
        </w:r>
      </w:p>
      <w:p w14:paraId="715D030D" w14:textId="1F700D0C" w:rsidR="00367F04" w:rsidRDefault="00367F04">
        <w:pPr>
          <w:pStyle w:val="Footer"/>
        </w:pPr>
        <w:r>
          <w:rPr>
            <w:noProof/>
          </w:rPr>
          <w:tab/>
        </w:r>
        <w:r>
          <w:rPr>
            <w:noProof/>
          </w:rPr>
          <w:tab/>
          <w:t>Supersedes: New</w:t>
        </w:r>
      </w:p>
    </w:sdtContent>
  </w:sdt>
  <w:p w14:paraId="1806C98D" w14:textId="52F73946" w:rsidR="00E070E5" w:rsidRPr="0062753D" w:rsidRDefault="00E070E5" w:rsidP="00E070E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A0D9A" w14:textId="3A66B09C" w:rsidR="005E42CE" w:rsidRPr="00420A7E" w:rsidRDefault="005E42CE" w:rsidP="00420A7E">
    <w:pPr>
      <w:pStyle w:val="Footer"/>
    </w:pPr>
    <w:r w:rsidRPr="00420A7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3B48C" w14:textId="77777777" w:rsidR="00FD4023" w:rsidRDefault="00FD4023" w:rsidP="00834692">
      <w:pPr>
        <w:spacing w:after="0" w:line="240" w:lineRule="auto"/>
      </w:pPr>
      <w:r>
        <w:separator/>
      </w:r>
    </w:p>
  </w:footnote>
  <w:footnote w:type="continuationSeparator" w:id="0">
    <w:p w14:paraId="2171E3C2" w14:textId="77777777" w:rsidR="00FD4023" w:rsidRDefault="00FD4023" w:rsidP="00834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76D2" w14:textId="77777777" w:rsidR="00753EB5" w:rsidRDefault="00753E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05574" w14:textId="37F00E5C" w:rsidR="00621286" w:rsidRDefault="00621286" w:rsidP="00621286">
    <w:pPr>
      <w:pStyle w:val="Header"/>
      <w:jc w:val="center"/>
    </w:pPr>
    <w:r>
      <w:rPr>
        <w:b/>
        <w:sz w:val="32"/>
        <w:szCs w:val="32"/>
      </w:rPr>
      <w:t>Documentation Request Form</w:t>
    </w:r>
  </w:p>
  <w:p w14:paraId="213AE72F" w14:textId="77777777" w:rsidR="00834692" w:rsidRPr="00621286" w:rsidRDefault="00834692" w:rsidP="00621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52E0F" w14:textId="5CA9E5F4" w:rsidR="005E42CE" w:rsidRDefault="005E42CE" w:rsidP="005E42CE">
    <w:pPr>
      <w:pStyle w:val="Header"/>
      <w:jc w:val="center"/>
    </w:pPr>
  </w:p>
  <w:p w14:paraId="02E4DB95" w14:textId="77777777" w:rsidR="008E0C69" w:rsidRDefault="008E0C69" w:rsidP="005E42CE">
    <w:pPr>
      <w:pStyle w:val="Header"/>
      <w:jc w:val="center"/>
    </w:pPr>
  </w:p>
  <w:p w14:paraId="20C88659" w14:textId="77777777" w:rsidR="008E0C69" w:rsidRDefault="008E0C69" w:rsidP="005E42CE">
    <w:pPr>
      <w:pStyle w:val="Header"/>
      <w:jc w:val="center"/>
    </w:pPr>
    <w:r>
      <w:rPr>
        <w:b/>
        <w:sz w:val="32"/>
        <w:szCs w:val="32"/>
      </w:rPr>
      <w:t xml:space="preserve">New Ingredient Documentation Request Form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E39"/>
    <w:multiLevelType w:val="hybridMultilevel"/>
    <w:tmpl w:val="AABC76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D07EF4"/>
    <w:multiLevelType w:val="multilevel"/>
    <w:tmpl w:val="67D0ED4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7226751F"/>
    <w:multiLevelType w:val="hybridMultilevel"/>
    <w:tmpl w:val="25ACB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695BC9"/>
    <w:multiLevelType w:val="hybridMultilevel"/>
    <w:tmpl w:val="AABC76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3671572">
    <w:abstractNumId w:val="0"/>
  </w:num>
  <w:num w:numId="2" w16cid:durableId="1068531201">
    <w:abstractNumId w:val="1"/>
  </w:num>
  <w:num w:numId="3" w16cid:durableId="1406797570">
    <w:abstractNumId w:val="3"/>
  </w:num>
  <w:num w:numId="4" w16cid:durableId="826437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TEyMbEwMTczsLRQ0lEKTi0uzszPAykwrgUAZI2oCiwAAAA="/>
  </w:docVars>
  <w:rsids>
    <w:rsidRoot w:val="00834692"/>
    <w:rsid w:val="00000F21"/>
    <w:rsid w:val="00045F23"/>
    <w:rsid w:val="00047E1D"/>
    <w:rsid w:val="000504A5"/>
    <w:rsid w:val="000712E0"/>
    <w:rsid w:val="000A0A81"/>
    <w:rsid w:val="000A1D18"/>
    <w:rsid w:val="000A28E4"/>
    <w:rsid w:val="000D4903"/>
    <w:rsid w:val="001429DD"/>
    <w:rsid w:val="00150C32"/>
    <w:rsid w:val="001E2576"/>
    <w:rsid w:val="002208CD"/>
    <w:rsid w:val="00226A7C"/>
    <w:rsid w:val="002308EC"/>
    <w:rsid w:val="00231FD6"/>
    <w:rsid w:val="00241BD6"/>
    <w:rsid w:val="002716A7"/>
    <w:rsid w:val="00292726"/>
    <w:rsid w:val="002A3C34"/>
    <w:rsid w:val="002D6075"/>
    <w:rsid w:val="002E5449"/>
    <w:rsid w:val="00300C83"/>
    <w:rsid w:val="00325774"/>
    <w:rsid w:val="00367F04"/>
    <w:rsid w:val="00392606"/>
    <w:rsid w:val="003B6C6F"/>
    <w:rsid w:val="003F0C12"/>
    <w:rsid w:val="00420A7E"/>
    <w:rsid w:val="00425B9B"/>
    <w:rsid w:val="004B5CFA"/>
    <w:rsid w:val="004B6C26"/>
    <w:rsid w:val="004C1841"/>
    <w:rsid w:val="00530CAF"/>
    <w:rsid w:val="00556AB5"/>
    <w:rsid w:val="00563E93"/>
    <w:rsid w:val="00577BFB"/>
    <w:rsid w:val="00584668"/>
    <w:rsid w:val="00597829"/>
    <w:rsid w:val="005B62E3"/>
    <w:rsid w:val="005E42CE"/>
    <w:rsid w:val="005F168E"/>
    <w:rsid w:val="00621286"/>
    <w:rsid w:val="00623F2D"/>
    <w:rsid w:val="0062753D"/>
    <w:rsid w:val="00690560"/>
    <w:rsid w:val="006A0FBE"/>
    <w:rsid w:val="006B0DD4"/>
    <w:rsid w:val="006F58CB"/>
    <w:rsid w:val="00710D1A"/>
    <w:rsid w:val="00714533"/>
    <w:rsid w:val="007343FF"/>
    <w:rsid w:val="00753EB5"/>
    <w:rsid w:val="007774C3"/>
    <w:rsid w:val="0080631F"/>
    <w:rsid w:val="0081109E"/>
    <w:rsid w:val="00834692"/>
    <w:rsid w:val="00854DA0"/>
    <w:rsid w:val="00880C2E"/>
    <w:rsid w:val="008A5FD3"/>
    <w:rsid w:val="008B6AC5"/>
    <w:rsid w:val="008D0D7D"/>
    <w:rsid w:val="008E0C69"/>
    <w:rsid w:val="009351DA"/>
    <w:rsid w:val="0095085D"/>
    <w:rsid w:val="00973B9A"/>
    <w:rsid w:val="009D2E1D"/>
    <w:rsid w:val="00A376F3"/>
    <w:rsid w:val="00A5176A"/>
    <w:rsid w:val="00A67798"/>
    <w:rsid w:val="00A81F61"/>
    <w:rsid w:val="00A83FAA"/>
    <w:rsid w:val="00A952AA"/>
    <w:rsid w:val="00AA6893"/>
    <w:rsid w:val="00AB4094"/>
    <w:rsid w:val="00AE4143"/>
    <w:rsid w:val="00AF25B8"/>
    <w:rsid w:val="00B04141"/>
    <w:rsid w:val="00B16753"/>
    <w:rsid w:val="00B260D9"/>
    <w:rsid w:val="00B31476"/>
    <w:rsid w:val="00B34DE6"/>
    <w:rsid w:val="00B410AA"/>
    <w:rsid w:val="00BA7AF1"/>
    <w:rsid w:val="00BB7ED3"/>
    <w:rsid w:val="00BC4C0D"/>
    <w:rsid w:val="00BF5D1D"/>
    <w:rsid w:val="00C13AF3"/>
    <w:rsid w:val="00C1503A"/>
    <w:rsid w:val="00C6261D"/>
    <w:rsid w:val="00C64C84"/>
    <w:rsid w:val="00C70C3D"/>
    <w:rsid w:val="00C76C98"/>
    <w:rsid w:val="00C83A7A"/>
    <w:rsid w:val="00C96444"/>
    <w:rsid w:val="00CB2F63"/>
    <w:rsid w:val="00CF00F2"/>
    <w:rsid w:val="00D125BC"/>
    <w:rsid w:val="00D17D03"/>
    <w:rsid w:val="00D31EB4"/>
    <w:rsid w:val="00D81CB2"/>
    <w:rsid w:val="00D9066B"/>
    <w:rsid w:val="00DA5792"/>
    <w:rsid w:val="00DD2AA6"/>
    <w:rsid w:val="00DE70AF"/>
    <w:rsid w:val="00DE743B"/>
    <w:rsid w:val="00DF71BC"/>
    <w:rsid w:val="00E070E5"/>
    <w:rsid w:val="00E146FA"/>
    <w:rsid w:val="00E149B5"/>
    <w:rsid w:val="00E2422C"/>
    <w:rsid w:val="00E44CFF"/>
    <w:rsid w:val="00E61C14"/>
    <w:rsid w:val="00EA7E56"/>
    <w:rsid w:val="00ED6BD5"/>
    <w:rsid w:val="00EF27AE"/>
    <w:rsid w:val="00F05E08"/>
    <w:rsid w:val="00F16BB1"/>
    <w:rsid w:val="00FA2C58"/>
    <w:rsid w:val="00FA4BE6"/>
    <w:rsid w:val="00FA7C13"/>
    <w:rsid w:val="00FC140C"/>
    <w:rsid w:val="00FD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F12F8"/>
  <w15:chartTrackingRefBased/>
  <w15:docId w15:val="{9AC8C758-A6F1-4AEB-AD21-E4AC23A4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4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692"/>
  </w:style>
  <w:style w:type="paragraph" w:styleId="Footer">
    <w:name w:val="footer"/>
    <w:basedOn w:val="Normal"/>
    <w:link w:val="FooterChar"/>
    <w:uiPriority w:val="99"/>
    <w:unhideWhenUsed/>
    <w:rsid w:val="00834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692"/>
  </w:style>
  <w:style w:type="paragraph" w:styleId="ListParagraph">
    <w:name w:val="List Paragraph"/>
    <w:basedOn w:val="Normal"/>
    <w:uiPriority w:val="34"/>
    <w:qFormat/>
    <w:rsid w:val="00E44C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77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79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A2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28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2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8E4"/>
    <w:rPr>
      <w:b/>
      <w:bCs/>
      <w:sz w:val="20"/>
      <w:szCs w:val="20"/>
    </w:rPr>
  </w:style>
  <w:style w:type="table" w:styleId="TableGrid">
    <w:name w:val="Table Grid"/>
    <w:basedOn w:val="TableNormal"/>
    <w:rsid w:val="002208C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6B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ED6BD5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3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B70DE-8EC7-45C4-B336-4CCEEB5DA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nker</dc:creator>
  <cp:keywords/>
  <dc:description/>
  <cp:lastModifiedBy>Mary Wilcox</cp:lastModifiedBy>
  <cp:revision>2</cp:revision>
  <cp:lastPrinted>2022-06-13T16:52:00Z</cp:lastPrinted>
  <dcterms:created xsi:type="dcterms:W3CDTF">2022-08-30T16:17:00Z</dcterms:created>
  <dcterms:modified xsi:type="dcterms:W3CDTF">2022-08-30T16:17:00Z</dcterms:modified>
</cp:coreProperties>
</file>